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E37AA" w14:textId="4F1BA076" w:rsidR="00645772" w:rsidRDefault="00645772" w:rsidP="00645772">
      <w:pPr>
        <w:pStyle w:val="Heading1"/>
        <w:rPr>
          <w:rFonts w:ascii="Lato" w:hAnsi="Lato"/>
        </w:rPr>
      </w:pPr>
      <w:r>
        <w:rPr>
          <w:rFonts w:ascii="Lato" w:hAnsi="Lato"/>
        </w:rPr>
        <w:t>Car and Track Design Test 1</w:t>
      </w:r>
    </w:p>
    <w:p w14:paraId="415A3772" w14:textId="77777777" w:rsidR="00645772" w:rsidRDefault="00645772" w:rsidP="00645772"/>
    <w:p w14:paraId="3D0DDD37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the name of the step which turns an input into an output in the IPO model?</w:t>
      </w:r>
    </w:p>
    <w:p w14:paraId="57EC67C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Procedure</w:t>
      </w:r>
    </w:p>
    <w:p w14:paraId="23567DF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Function</w:t>
      </w:r>
    </w:p>
    <w:p w14:paraId="482A1397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Process</w:t>
      </w:r>
    </w:p>
    <w:p w14:paraId="113E529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Purpose</w:t>
      </w:r>
    </w:p>
    <w:p w14:paraId="1EF2157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482E1DB8" w14:textId="77777777" w:rsidR="00645772" w:rsidRDefault="00645772" w:rsidP="00645772">
      <w:pPr>
        <w:rPr>
          <w:rFonts w:ascii="Lato" w:hAnsi="Lato"/>
        </w:rPr>
      </w:pPr>
    </w:p>
    <w:p w14:paraId="2C36EB1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You are programming the </w:t>
      </w:r>
      <w:proofErr w:type="spellStart"/>
      <w:r>
        <w:rPr>
          <w:rFonts w:ascii="Lato" w:hAnsi="Lato"/>
        </w:rPr>
        <w:t>neopixel</w:t>
      </w:r>
      <w:proofErr w:type="spellEnd"/>
      <w:r>
        <w:rPr>
          <w:rFonts w:ascii="Lato" w:hAnsi="Lato"/>
        </w:rPr>
        <w:t xml:space="preserve"> to represent a set of traffic lights. What sequence should the lights show?</w:t>
      </w:r>
    </w:p>
    <w:p w14:paraId="51E6BE7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Red, Amber, Green, Amber</w:t>
      </w:r>
    </w:p>
    <w:p w14:paraId="1C2653B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Red, Red and Amber, Green, Amber</w:t>
      </w:r>
    </w:p>
    <w:p w14:paraId="0565936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Red, Amber, Green, Red</w:t>
      </w:r>
    </w:p>
    <w:p w14:paraId="24D5AC8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Red, Green, Red and Amber, Red</w:t>
      </w:r>
    </w:p>
    <w:p w14:paraId="3449123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24C608E" w14:textId="77777777" w:rsidR="00645772" w:rsidRDefault="00645772" w:rsidP="00645772">
      <w:pPr>
        <w:rPr>
          <w:rFonts w:ascii="Lato" w:hAnsi="Lato"/>
        </w:rPr>
      </w:pPr>
    </w:p>
    <w:p w14:paraId="7721179A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 set of traffic lights is being developed so that when it appears on Red it automatically sends out a signal to autonomous vehicles to tell them to stop at the light. What type of code block can be used to send this signal?</w:t>
      </w:r>
    </w:p>
    <w:p w14:paraId="4B935E1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Variables</w:t>
      </w:r>
    </w:p>
    <w:p w14:paraId="6F8C740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Basic</w:t>
      </w:r>
    </w:p>
    <w:p w14:paraId="7A4C708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LED</w:t>
      </w:r>
    </w:p>
    <w:p w14:paraId="6185132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Radio</w:t>
      </w:r>
    </w:p>
    <w:p w14:paraId="493C969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346AB78A" w14:textId="77777777" w:rsidR="00645772" w:rsidRDefault="00645772" w:rsidP="00645772">
      <w:pPr>
        <w:rPr>
          <w:rFonts w:ascii="Lato" w:hAnsi="Lato"/>
        </w:rPr>
      </w:pPr>
    </w:p>
    <w:p w14:paraId="7D0FECF1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the purpose of a resistor?</w:t>
      </w:r>
    </w:p>
    <w:p w14:paraId="6701C22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To stop someone from doing something</w:t>
      </w:r>
    </w:p>
    <w:p w14:paraId="49821B8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To limit the flow of current in a circuit</w:t>
      </w:r>
    </w:p>
    <w:p w14:paraId="1F66B6DA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o provide power to a range of different devices</w:t>
      </w:r>
    </w:p>
    <w:p w14:paraId="4281948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To act as a selection statement</w:t>
      </w:r>
    </w:p>
    <w:p w14:paraId="002ABB0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6AAAB71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lastRenderedPageBreak/>
        <w:t>What is the purpose of a capacitor?</w:t>
      </w:r>
    </w:p>
    <w:p w14:paraId="4C7FE0D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To store an electrical charge</w:t>
      </w:r>
    </w:p>
    <w:p w14:paraId="60E140A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To limit the flow of current in a circuit</w:t>
      </w:r>
    </w:p>
    <w:p w14:paraId="3C79B7A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o calculate the maximum capacity of an object</w:t>
      </w:r>
    </w:p>
    <w:p w14:paraId="248881D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D. To act as a light on the </w:t>
      </w:r>
      <w:proofErr w:type="spellStart"/>
      <w:r>
        <w:rPr>
          <w:rFonts w:ascii="Lato" w:hAnsi="Lato"/>
        </w:rPr>
        <w:t>microbit</w:t>
      </w:r>
      <w:proofErr w:type="spellEnd"/>
    </w:p>
    <w:p w14:paraId="23E95FE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4B112278" w14:textId="77777777" w:rsidR="00645772" w:rsidRDefault="00645772" w:rsidP="00645772">
      <w:pPr>
        <w:rPr>
          <w:rFonts w:ascii="Lato" w:hAnsi="Lato"/>
        </w:rPr>
      </w:pPr>
    </w:p>
    <w:p w14:paraId="6B64319A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the purpose of a servo?</w:t>
      </w:r>
    </w:p>
    <w:p w14:paraId="7DCFE33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A. To propel an object </w:t>
      </w:r>
      <w:proofErr w:type="gramStart"/>
      <w:r>
        <w:rPr>
          <w:rFonts w:ascii="Lato" w:hAnsi="Lato"/>
        </w:rPr>
        <w:t>forwards</w:t>
      </w:r>
      <w:proofErr w:type="gramEnd"/>
      <w:r>
        <w:rPr>
          <w:rFonts w:ascii="Lato" w:hAnsi="Lato"/>
        </w:rPr>
        <w:t xml:space="preserve"> and backwards</w:t>
      </w:r>
    </w:p>
    <w:p w14:paraId="2B4DBCE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To give a measured rotation</w:t>
      </w:r>
    </w:p>
    <w:p w14:paraId="6055D69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o measure distance from an object</w:t>
      </w:r>
    </w:p>
    <w:p w14:paraId="581660C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To measure light levels</w:t>
      </w:r>
    </w:p>
    <w:p w14:paraId="6D8BB125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2317C623" w14:textId="77777777" w:rsidR="00645772" w:rsidRDefault="00645772" w:rsidP="00645772">
      <w:pPr>
        <w:rPr>
          <w:rFonts w:ascii="Lato" w:hAnsi="Lato"/>
        </w:rPr>
      </w:pPr>
    </w:p>
    <w:p w14:paraId="6219038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Which human organ is the CPU </w:t>
      </w:r>
      <w:proofErr w:type="gramStart"/>
      <w:r>
        <w:rPr>
          <w:rFonts w:ascii="Lato" w:hAnsi="Lato"/>
        </w:rPr>
        <w:t>similar to</w:t>
      </w:r>
      <w:proofErr w:type="gramEnd"/>
      <w:r>
        <w:rPr>
          <w:rFonts w:ascii="Lato" w:hAnsi="Lato"/>
        </w:rPr>
        <w:t>?</w:t>
      </w:r>
    </w:p>
    <w:p w14:paraId="74AA4C6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The lungs</w:t>
      </w:r>
    </w:p>
    <w:p w14:paraId="4442FCB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The heart</w:t>
      </w:r>
    </w:p>
    <w:p w14:paraId="58E6C45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he brain</w:t>
      </w:r>
    </w:p>
    <w:p w14:paraId="280703B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The kidneys</w:t>
      </w:r>
    </w:p>
    <w:p w14:paraId="3027441A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D6C5623" w14:textId="77777777" w:rsidR="00645772" w:rsidRDefault="00645772" w:rsidP="00645772">
      <w:pPr>
        <w:rPr>
          <w:rFonts w:ascii="Lato" w:hAnsi="Lato"/>
        </w:rPr>
      </w:pPr>
    </w:p>
    <w:p w14:paraId="70315B7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ere does the CPU fetch instructions from?</w:t>
      </w:r>
    </w:p>
    <w:p w14:paraId="30900EC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The micro:bit</w:t>
      </w:r>
    </w:p>
    <w:p w14:paraId="2194851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B. The </w:t>
      </w:r>
      <w:proofErr w:type="spellStart"/>
      <w:r>
        <w:rPr>
          <w:rFonts w:ascii="Lato" w:hAnsi="Lato"/>
        </w:rPr>
        <w:t>bit:bot</w:t>
      </w:r>
      <w:proofErr w:type="spellEnd"/>
    </w:p>
    <w:p w14:paraId="59C2D38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he RAM</w:t>
      </w:r>
    </w:p>
    <w:p w14:paraId="22395B1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Secondary storage</w:t>
      </w:r>
    </w:p>
    <w:p w14:paraId="0D67C5D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611E8095" w14:textId="77777777" w:rsidR="00645772" w:rsidRDefault="00645772" w:rsidP="00645772">
      <w:pPr>
        <w:rPr>
          <w:rFonts w:ascii="Lato" w:hAnsi="Lato"/>
        </w:rPr>
      </w:pPr>
    </w:p>
    <w:p w14:paraId="03C8BE7A" w14:textId="77777777" w:rsidR="00645772" w:rsidRDefault="00645772" w:rsidP="00645772">
      <w:pPr>
        <w:rPr>
          <w:rFonts w:ascii="Lato" w:hAnsi="Lato"/>
        </w:rPr>
      </w:pPr>
    </w:p>
    <w:p w14:paraId="7BAED681" w14:textId="77777777" w:rsidR="00645772" w:rsidRDefault="00645772" w:rsidP="00645772">
      <w:pPr>
        <w:rPr>
          <w:rFonts w:ascii="Lato" w:hAnsi="Lato"/>
        </w:rPr>
      </w:pPr>
    </w:p>
    <w:p w14:paraId="6A37B10A" w14:textId="473FF535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lastRenderedPageBreak/>
        <w:t>The image below contains a piece of Python code. What is the equivalent in command in block code to ‘</w:t>
      </w:r>
      <w:proofErr w:type="spellStart"/>
      <w:r>
        <w:rPr>
          <w:rFonts w:ascii="Lato" w:hAnsi="Lato"/>
        </w:rPr>
        <w:t>display.scroll</w:t>
      </w:r>
      <w:proofErr w:type="spellEnd"/>
      <w:r>
        <w:rPr>
          <w:rFonts w:ascii="Lato" w:hAnsi="Lato"/>
        </w:rPr>
        <w:t>’?</w:t>
      </w:r>
    </w:p>
    <w:p w14:paraId="758FAF76" w14:textId="53E8611C" w:rsidR="00645772" w:rsidRDefault="00645772" w:rsidP="00645772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22C172E1" wp14:editId="5778E4A5">
            <wp:extent cx="4438650" cy="876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B321D" w14:textId="77777777" w:rsidR="00645772" w:rsidRDefault="00645772" w:rsidP="00645772">
      <w:pPr>
        <w:rPr>
          <w:rFonts w:ascii="Lato" w:hAnsi="Lato"/>
        </w:rPr>
      </w:pPr>
    </w:p>
    <w:p w14:paraId="73CE39E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Show string</w:t>
      </w:r>
    </w:p>
    <w:p w14:paraId="49905C0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Show LEDs</w:t>
      </w:r>
    </w:p>
    <w:p w14:paraId="4227AEB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Show icon</w:t>
      </w:r>
    </w:p>
    <w:p w14:paraId="0765ABF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Set display mode black and white</w:t>
      </w:r>
    </w:p>
    <w:p w14:paraId="62822F1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A</w:t>
      </w:r>
    </w:p>
    <w:p w14:paraId="37566153" w14:textId="77777777" w:rsidR="00645772" w:rsidRDefault="00645772" w:rsidP="00645772">
      <w:pPr>
        <w:rPr>
          <w:rFonts w:ascii="Lato" w:hAnsi="Lato"/>
        </w:rPr>
      </w:pPr>
    </w:p>
    <w:p w14:paraId="07E0755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‘event driven programming’?</w:t>
      </w:r>
    </w:p>
    <w:p w14:paraId="49012E77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Where the outcome of a function depends only on the arguments that are passed to it</w:t>
      </w:r>
    </w:p>
    <w:p w14:paraId="4D60721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Where actions control the flow of the program</w:t>
      </w:r>
    </w:p>
    <w:p w14:paraId="08065EB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Where code always runs in order, step by step</w:t>
      </w:r>
    </w:p>
    <w:p w14:paraId="776C2AF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Where code is written using only block programming</w:t>
      </w:r>
    </w:p>
    <w:p w14:paraId="0BB9C83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714372BF" w14:textId="77777777" w:rsidR="00645772" w:rsidRDefault="00645772" w:rsidP="00645772">
      <w:pPr>
        <w:rPr>
          <w:rFonts w:ascii="Lato" w:hAnsi="Lato"/>
        </w:rPr>
      </w:pPr>
    </w:p>
    <w:p w14:paraId="4395F821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ich of the commands below creates a function?</w:t>
      </w:r>
    </w:p>
    <w:p w14:paraId="6B5CF5CF" w14:textId="078AC3AA" w:rsidR="00645772" w:rsidRDefault="00645772" w:rsidP="00645772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7260F67B" wp14:editId="26117A3A">
            <wp:extent cx="2543175" cy="18192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EEEA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from</w:t>
      </w:r>
    </w:p>
    <w:p w14:paraId="3726383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def</w:t>
      </w:r>
    </w:p>
    <w:p w14:paraId="50483F25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str</w:t>
      </w:r>
    </w:p>
    <w:p w14:paraId="7EAB571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lastRenderedPageBreak/>
        <w:t>D. import</w:t>
      </w:r>
    </w:p>
    <w:p w14:paraId="0E39EA3A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5EDB5BC1" w14:textId="77777777" w:rsidR="00645772" w:rsidRDefault="00645772" w:rsidP="00645772">
      <w:pPr>
        <w:rPr>
          <w:rFonts w:ascii="Lato" w:hAnsi="Lato"/>
        </w:rPr>
      </w:pPr>
    </w:p>
    <w:p w14:paraId="205BED2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GPS used for?</w:t>
      </w:r>
    </w:p>
    <w:p w14:paraId="01A5DC8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To identify location</w:t>
      </w:r>
    </w:p>
    <w:p w14:paraId="530A7F2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To identify noise levels</w:t>
      </w:r>
    </w:p>
    <w:p w14:paraId="54BC35D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To identify power levels in batteries</w:t>
      </w:r>
    </w:p>
    <w:p w14:paraId="536B1D8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Where code is written using only block programming</w:t>
      </w:r>
    </w:p>
    <w:p w14:paraId="4F5981E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B</w:t>
      </w:r>
    </w:p>
    <w:p w14:paraId="37D8CF3C" w14:textId="77777777" w:rsidR="00645772" w:rsidRDefault="00645772" w:rsidP="00645772">
      <w:pPr>
        <w:rPr>
          <w:rFonts w:ascii="Lato" w:hAnsi="Lato"/>
        </w:rPr>
      </w:pPr>
    </w:p>
    <w:p w14:paraId="13930E9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The technology adoption cycle can be used to determine when different groups are likely to purchase a product. Which group is likely to purchase the product when it is first launched?</w:t>
      </w:r>
    </w:p>
    <w:p w14:paraId="0BA43A0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Laggards</w:t>
      </w:r>
    </w:p>
    <w:p w14:paraId="36532A0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Early majority</w:t>
      </w:r>
    </w:p>
    <w:p w14:paraId="2F81638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Late majority</w:t>
      </w:r>
    </w:p>
    <w:p w14:paraId="11D42955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Early adopters</w:t>
      </w:r>
    </w:p>
    <w:p w14:paraId="13425BF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D</w:t>
      </w:r>
    </w:p>
    <w:p w14:paraId="73CE4A59" w14:textId="77777777" w:rsidR="00645772" w:rsidRDefault="00645772" w:rsidP="00645772">
      <w:pPr>
        <w:rPr>
          <w:rFonts w:ascii="Lato" w:hAnsi="Lato"/>
        </w:rPr>
      </w:pPr>
    </w:p>
    <w:p w14:paraId="4C0726B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The technology lifecycle defines different stages in the life of a product. During which stage will use of the product become the norm?</w:t>
      </w:r>
    </w:p>
    <w:p w14:paraId="4964904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Growth</w:t>
      </w:r>
    </w:p>
    <w:p w14:paraId="3200835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Research and Development</w:t>
      </w:r>
    </w:p>
    <w:p w14:paraId="58BB37E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Maturity</w:t>
      </w:r>
    </w:p>
    <w:p w14:paraId="215CABE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Decline</w:t>
      </w:r>
    </w:p>
    <w:p w14:paraId="7B3C8B7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C</w:t>
      </w:r>
    </w:p>
    <w:p w14:paraId="5CBF7BC5" w14:textId="77777777" w:rsidR="00645772" w:rsidRDefault="00645772" w:rsidP="00645772">
      <w:pPr>
        <w:rPr>
          <w:rFonts w:ascii="Lato" w:hAnsi="Lato"/>
        </w:rPr>
      </w:pPr>
    </w:p>
    <w:p w14:paraId="1CE40299" w14:textId="77777777" w:rsidR="00645772" w:rsidRDefault="00645772" w:rsidP="00645772">
      <w:pPr>
        <w:rPr>
          <w:rFonts w:ascii="Lato" w:hAnsi="Lato"/>
        </w:rPr>
      </w:pPr>
    </w:p>
    <w:p w14:paraId="44C4D058" w14:textId="77777777" w:rsidR="00645772" w:rsidRDefault="00645772" w:rsidP="00645772">
      <w:pPr>
        <w:rPr>
          <w:rFonts w:ascii="Lato" w:hAnsi="Lato"/>
        </w:rPr>
      </w:pPr>
    </w:p>
    <w:p w14:paraId="4C61F3A1" w14:textId="77777777" w:rsidR="00645772" w:rsidRDefault="00645772" w:rsidP="00645772">
      <w:pPr>
        <w:rPr>
          <w:rFonts w:ascii="Lato" w:hAnsi="Lato"/>
        </w:rPr>
      </w:pPr>
    </w:p>
    <w:p w14:paraId="0D71287B" w14:textId="77777777" w:rsidR="00645772" w:rsidRDefault="00645772" w:rsidP="00645772">
      <w:pPr>
        <w:rPr>
          <w:rFonts w:ascii="Lato" w:hAnsi="Lato"/>
        </w:rPr>
      </w:pPr>
    </w:p>
    <w:p w14:paraId="059DAF42" w14:textId="77777777" w:rsidR="00645772" w:rsidRDefault="00645772" w:rsidP="00645772">
      <w:pPr>
        <w:rPr>
          <w:rFonts w:ascii="Lato" w:hAnsi="Lato"/>
        </w:rPr>
      </w:pPr>
    </w:p>
    <w:p w14:paraId="38FC141A" w14:textId="492AAF8E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lastRenderedPageBreak/>
        <w:t>Which sensor would you use with the code below?</w:t>
      </w:r>
    </w:p>
    <w:p w14:paraId="399BF3A0" w14:textId="11430FBD" w:rsidR="00645772" w:rsidRDefault="00645772" w:rsidP="00645772">
      <w:pPr>
        <w:rPr>
          <w:rFonts w:ascii="Lato" w:hAnsi="Lato"/>
        </w:rPr>
      </w:pPr>
      <w:r>
        <w:rPr>
          <w:noProof/>
          <w:lang w:eastAsia="en-GB"/>
        </w:rPr>
        <w:drawing>
          <wp:inline distT="0" distB="0" distL="0" distR="0" wp14:anchorId="0CDCB73C" wp14:editId="3E63AF26">
            <wp:extent cx="40005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DE1439" w14:textId="77777777" w:rsidR="00645772" w:rsidRDefault="00645772" w:rsidP="00645772">
      <w:pPr>
        <w:rPr>
          <w:rFonts w:ascii="Lato" w:hAnsi="Lato"/>
        </w:rPr>
      </w:pPr>
    </w:p>
    <w:p w14:paraId="18BA930B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Light</w:t>
      </w:r>
    </w:p>
    <w:p w14:paraId="48A7D9A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Ultrasonic</w:t>
      </w:r>
    </w:p>
    <w:p w14:paraId="6A55882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Accelerometer</w:t>
      </w:r>
    </w:p>
    <w:p w14:paraId="6E55FC2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Thermometer</w:t>
      </w:r>
    </w:p>
    <w:p w14:paraId="73B6CA17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B</w:t>
      </w:r>
    </w:p>
    <w:p w14:paraId="4673CC77" w14:textId="77777777" w:rsidR="00645772" w:rsidRDefault="00645772" w:rsidP="00645772">
      <w:pPr>
        <w:rPr>
          <w:rFonts w:ascii="Lato" w:hAnsi="Lato"/>
        </w:rPr>
      </w:pPr>
    </w:p>
    <w:p w14:paraId="6377D1A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at is machine learning?</w:t>
      </w:r>
    </w:p>
    <w:p w14:paraId="06B337D6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When you program a machine to do something</w:t>
      </w:r>
    </w:p>
    <w:p w14:paraId="2471AE63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When a human teaches a robot to do something</w:t>
      </w:r>
    </w:p>
    <w:p w14:paraId="383BD4C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When a machine learns for itself and adapts to different situations</w:t>
      </w:r>
    </w:p>
    <w:p w14:paraId="6A5F5ED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A type of machine which a human learns from</w:t>
      </w:r>
    </w:p>
    <w:p w14:paraId="67C72C6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C</w:t>
      </w:r>
    </w:p>
    <w:p w14:paraId="5F008A98" w14:textId="77777777" w:rsidR="00645772" w:rsidRDefault="00645772" w:rsidP="00645772">
      <w:pPr>
        <w:rPr>
          <w:rFonts w:ascii="Lato" w:hAnsi="Lato"/>
        </w:rPr>
      </w:pPr>
    </w:p>
    <w:p w14:paraId="32D1D51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SWOT analysis can be used to analyse the potential success of a product. What does W stand for in SWOT analysis?</w:t>
      </w:r>
    </w:p>
    <w:p w14:paraId="36E9A8F4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Web</w:t>
      </w:r>
    </w:p>
    <w:p w14:paraId="3D03764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Weaknesses</w:t>
      </w:r>
    </w:p>
    <w:p w14:paraId="48DE43C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Wires</w:t>
      </w:r>
    </w:p>
    <w:p w14:paraId="11DA56E0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Wearable</w:t>
      </w:r>
    </w:p>
    <w:p w14:paraId="00438A5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B</w:t>
      </w:r>
    </w:p>
    <w:p w14:paraId="3A1F29EF" w14:textId="77777777" w:rsidR="00645772" w:rsidRDefault="00645772" w:rsidP="00645772">
      <w:pPr>
        <w:rPr>
          <w:rFonts w:ascii="Lato" w:hAnsi="Lato"/>
        </w:rPr>
      </w:pPr>
    </w:p>
    <w:p w14:paraId="32342500" w14:textId="77777777" w:rsidR="00645772" w:rsidRDefault="00645772" w:rsidP="00645772">
      <w:pPr>
        <w:rPr>
          <w:rFonts w:ascii="Lato" w:hAnsi="Lato"/>
        </w:rPr>
      </w:pPr>
    </w:p>
    <w:p w14:paraId="5898991B" w14:textId="0D593432" w:rsidR="00645772" w:rsidRDefault="00645772" w:rsidP="00645772">
      <w:pPr>
        <w:rPr>
          <w:rFonts w:ascii="Lato" w:hAnsi="Lato"/>
        </w:rPr>
      </w:pPr>
      <w:bookmarkStart w:id="0" w:name="_GoBack"/>
      <w:bookmarkEnd w:id="0"/>
      <w:r>
        <w:rPr>
          <w:rFonts w:ascii="Lato" w:hAnsi="Lato"/>
        </w:rPr>
        <w:lastRenderedPageBreak/>
        <w:t>What does an ultrasonic sensor use to measure distance?</w:t>
      </w:r>
    </w:p>
    <w:p w14:paraId="71367C85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Radio waves</w:t>
      </w:r>
    </w:p>
    <w:p w14:paraId="5253E0B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Light waves</w:t>
      </w:r>
    </w:p>
    <w:p w14:paraId="76E1BE8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High frequency sound</w:t>
      </w:r>
    </w:p>
    <w:p w14:paraId="4D5805C8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D. Touch</w:t>
      </w:r>
    </w:p>
    <w:p w14:paraId="44E2AC7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C</w:t>
      </w:r>
    </w:p>
    <w:p w14:paraId="4700014A" w14:textId="77777777" w:rsidR="00645772" w:rsidRDefault="00645772" w:rsidP="00645772">
      <w:pPr>
        <w:rPr>
          <w:rFonts w:ascii="Lato" w:hAnsi="Lato"/>
        </w:rPr>
      </w:pPr>
    </w:p>
    <w:p w14:paraId="663E5177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ich of the following contains an embedded system?</w:t>
      </w:r>
    </w:p>
    <w:p w14:paraId="7FC83D6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Washing machine</w:t>
      </w:r>
    </w:p>
    <w:p w14:paraId="3FE8D6A9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Sat Nav</w:t>
      </w:r>
    </w:p>
    <w:p w14:paraId="627FF26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Video doorbell</w:t>
      </w:r>
    </w:p>
    <w:p w14:paraId="6184220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D. </w:t>
      </w:r>
      <w:proofErr w:type="gramStart"/>
      <w:r>
        <w:rPr>
          <w:rFonts w:ascii="Lato" w:hAnsi="Lato"/>
        </w:rPr>
        <w:t>All of</w:t>
      </w:r>
      <w:proofErr w:type="gramEnd"/>
      <w:r>
        <w:rPr>
          <w:rFonts w:ascii="Lato" w:hAnsi="Lato"/>
        </w:rPr>
        <w:t xml:space="preserve"> the above</w:t>
      </w:r>
    </w:p>
    <w:p w14:paraId="251B407D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D</w:t>
      </w:r>
    </w:p>
    <w:p w14:paraId="2185C73D" w14:textId="77777777" w:rsidR="00645772" w:rsidRDefault="00645772" w:rsidP="00645772">
      <w:pPr>
        <w:rPr>
          <w:rFonts w:ascii="Lato" w:hAnsi="Lato"/>
        </w:rPr>
      </w:pPr>
    </w:p>
    <w:p w14:paraId="2439421C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When writing code in Python you can create functions. What is a function?</w:t>
      </w:r>
    </w:p>
    <w:p w14:paraId="43A9E29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. A type of iteration</w:t>
      </w:r>
    </w:p>
    <w:p w14:paraId="6765CFE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B. A type of selection</w:t>
      </w:r>
    </w:p>
    <w:p w14:paraId="47E6D5F2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C. A way of creating reusable sections of code</w:t>
      </w:r>
    </w:p>
    <w:p w14:paraId="7DAA81BF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 xml:space="preserve">D. A type of sequence </w:t>
      </w:r>
    </w:p>
    <w:p w14:paraId="11407E9E" w14:textId="77777777" w:rsidR="00645772" w:rsidRDefault="00645772" w:rsidP="00645772">
      <w:pPr>
        <w:rPr>
          <w:rFonts w:ascii="Lato" w:hAnsi="Lato"/>
        </w:rPr>
      </w:pPr>
      <w:r>
        <w:rPr>
          <w:rFonts w:ascii="Lato" w:hAnsi="Lato"/>
        </w:rPr>
        <w:t>ANSWER:  C</w:t>
      </w:r>
    </w:p>
    <w:p w14:paraId="72461B2F" w14:textId="77777777" w:rsidR="00645772" w:rsidRDefault="00645772" w:rsidP="00645772">
      <w:pPr>
        <w:rPr>
          <w:rFonts w:ascii="Lato" w:hAnsi="Lato"/>
        </w:rPr>
      </w:pPr>
    </w:p>
    <w:p w14:paraId="068DC53A" w14:textId="77777777" w:rsidR="00645772" w:rsidRDefault="00645772" w:rsidP="00645772">
      <w:pPr>
        <w:rPr>
          <w:rFonts w:ascii="Lato" w:hAnsi="Lato"/>
        </w:rPr>
      </w:pPr>
    </w:p>
    <w:p w14:paraId="07D3EBF6" w14:textId="77777777" w:rsidR="00645772" w:rsidRDefault="00645772" w:rsidP="00645772">
      <w:pPr>
        <w:rPr>
          <w:rFonts w:ascii="Lato" w:hAnsi="Lato"/>
        </w:rPr>
      </w:pPr>
    </w:p>
    <w:p w14:paraId="4B1861D6" w14:textId="77777777" w:rsidR="00034808" w:rsidRPr="00416F3B" w:rsidRDefault="00034808" w:rsidP="00416F3B"/>
    <w:sectPr w:rsidR="00034808" w:rsidRPr="00416F3B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F2D7F" w14:textId="77777777" w:rsidR="00046135" w:rsidRDefault="00046135" w:rsidP="006B36F6">
      <w:pPr>
        <w:spacing w:after="0" w:line="240" w:lineRule="auto"/>
      </w:pPr>
      <w:r>
        <w:separator/>
      </w:r>
    </w:p>
  </w:endnote>
  <w:endnote w:type="continuationSeparator" w:id="0">
    <w:p w14:paraId="5A8B5331" w14:textId="77777777" w:rsidR="00046135" w:rsidRDefault="0004613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42717" w14:textId="77777777" w:rsidR="00046135" w:rsidRDefault="00046135" w:rsidP="006B36F6">
      <w:pPr>
        <w:spacing w:after="0" w:line="240" w:lineRule="auto"/>
      </w:pPr>
      <w:r>
        <w:separator/>
      </w:r>
    </w:p>
  </w:footnote>
  <w:footnote w:type="continuationSeparator" w:id="0">
    <w:p w14:paraId="474E9A86" w14:textId="77777777" w:rsidR="00046135" w:rsidRDefault="0004613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4"/>
  </w:num>
  <w:num w:numId="4">
    <w:abstractNumId w:val="6"/>
  </w:num>
  <w:num w:numId="5">
    <w:abstractNumId w:val="5"/>
  </w:num>
  <w:num w:numId="6">
    <w:abstractNumId w:val="7"/>
  </w:num>
  <w:num w:numId="7">
    <w:abstractNumId w:val="8"/>
  </w:num>
  <w:num w:numId="8">
    <w:abstractNumId w:val="14"/>
  </w:num>
  <w:num w:numId="9">
    <w:abstractNumId w:val="9"/>
  </w:num>
  <w:num w:numId="10">
    <w:abstractNumId w:val="0"/>
  </w:num>
  <w:num w:numId="11">
    <w:abstractNumId w:val="3"/>
  </w:num>
  <w:num w:numId="12">
    <w:abstractNumId w:val="13"/>
  </w:num>
  <w:num w:numId="13">
    <w:abstractNumId w:val="2"/>
  </w:num>
  <w:num w:numId="14">
    <w:abstractNumId w:val="18"/>
  </w:num>
  <w:num w:numId="15">
    <w:abstractNumId w:val="11"/>
  </w:num>
  <w:num w:numId="16">
    <w:abstractNumId w:val="16"/>
  </w:num>
  <w:num w:numId="17">
    <w:abstractNumId w:val="12"/>
  </w:num>
  <w:num w:numId="18">
    <w:abstractNumId w:val="1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rwUAruORIS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4486"/>
    <w:rsid w:val="0006116D"/>
    <w:rsid w:val="00064B16"/>
    <w:rsid w:val="000751A3"/>
    <w:rsid w:val="0008457D"/>
    <w:rsid w:val="000D0102"/>
    <w:rsid w:val="000E633D"/>
    <w:rsid w:val="000E7A89"/>
    <w:rsid w:val="001115DA"/>
    <w:rsid w:val="00125A0C"/>
    <w:rsid w:val="0013243E"/>
    <w:rsid w:val="00152126"/>
    <w:rsid w:val="00182881"/>
    <w:rsid w:val="00195AEB"/>
    <w:rsid w:val="001A3938"/>
    <w:rsid w:val="001B4E21"/>
    <w:rsid w:val="001D3E62"/>
    <w:rsid w:val="001D5D07"/>
    <w:rsid w:val="001E3D92"/>
    <w:rsid w:val="001F2E13"/>
    <w:rsid w:val="00245BFC"/>
    <w:rsid w:val="00294C36"/>
    <w:rsid w:val="002B06E2"/>
    <w:rsid w:val="002C21F9"/>
    <w:rsid w:val="002C77FD"/>
    <w:rsid w:val="002E70C3"/>
    <w:rsid w:val="002F79FF"/>
    <w:rsid w:val="00303314"/>
    <w:rsid w:val="00311471"/>
    <w:rsid w:val="003268D4"/>
    <w:rsid w:val="00346756"/>
    <w:rsid w:val="00393C33"/>
    <w:rsid w:val="00393C71"/>
    <w:rsid w:val="00406FA6"/>
    <w:rsid w:val="0041251A"/>
    <w:rsid w:val="00416F3B"/>
    <w:rsid w:val="004300EA"/>
    <w:rsid w:val="00447F88"/>
    <w:rsid w:val="00455E02"/>
    <w:rsid w:val="00462CDC"/>
    <w:rsid w:val="004630B5"/>
    <w:rsid w:val="00463B37"/>
    <w:rsid w:val="00465D2E"/>
    <w:rsid w:val="004707BA"/>
    <w:rsid w:val="004C1DEF"/>
    <w:rsid w:val="004D5B3E"/>
    <w:rsid w:val="00500BAE"/>
    <w:rsid w:val="00503D70"/>
    <w:rsid w:val="0050517C"/>
    <w:rsid w:val="005123BE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45772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5B66"/>
    <w:rsid w:val="007C30C0"/>
    <w:rsid w:val="007E01BA"/>
    <w:rsid w:val="007F6443"/>
    <w:rsid w:val="007F6603"/>
    <w:rsid w:val="00822C59"/>
    <w:rsid w:val="008437B2"/>
    <w:rsid w:val="008927E9"/>
    <w:rsid w:val="008B09D9"/>
    <w:rsid w:val="008B0E47"/>
    <w:rsid w:val="008C0068"/>
    <w:rsid w:val="008C1309"/>
    <w:rsid w:val="008C60A6"/>
    <w:rsid w:val="008C6D76"/>
    <w:rsid w:val="008D6549"/>
    <w:rsid w:val="008F13CC"/>
    <w:rsid w:val="008F4217"/>
    <w:rsid w:val="0090526F"/>
    <w:rsid w:val="00906566"/>
    <w:rsid w:val="00921538"/>
    <w:rsid w:val="009226CF"/>
    <w:rsid w:val="009228B9"/>
    <w:rsid w:val="00922FC7"/>
    <w:rsid w:val="00923F20"/>
    <w:rsid w:val="00946AD1"/>
    <w:rsid w:val="00953671"/>
    <w:rsid w:val="00960E37"/>
    <w:rsid w:val="009C46B5"/>
    <w:rsid w:val="009C5A59"/>
    <w:rsid w:val="009C5BB8"/>
    <w:rsid w:val="009D3297"/>
    <w:rsid w:val="009E2854"/>
    <w:rsid w:val="009F1E4A"/>
    <w:rsid w:val="009F3E27"/>
    <w:rsid w:val="00A351FC"/>
    <w:rsid w:val="00A4127D"/>
    <w:rsid w:val="00A510A5"/>
    <w:rsid w:val="00A5162E"/>
    <w:rsid w:val="00A55B1B"/>
    <w:rsid w:val="00A55F2E"/>
    <w:rsid w:val="00A66A07"/>
    <w:rsid w:val="00A741A6"/>
    <w:rsid w:val="00A75B10"/>
    <w:rsid w:val="00A85757"/>
    <w:rsid w:val="00AD2E1E"/>
    <w:rsid w:val="00AE78E0"/>
    <w:rsid w:val="00B03D26"/>
    <w:rsid w:val="00B23886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C03EB"/>
    <w:rsid w:val="00BC51BF"/>
    <w:rsid w:val="00BE23C5"/>
    <w:rsid w:val="00C074B2"/>
    <w:rsid w:val="00C2178F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E7A34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7983"/>
    <w:rsid w:val="00D53AF2"/>
    <w:rsid w:val="00D70708"/>
    <w:rsid w:val="00D73013"/>
    <w:rsid w:val="00DA034A"/>
    <w:rsid w:val="00DE2552"/>
    <w:rsid w:val="00DE7CD6"/>
    <w:rsid w:val="00DF391C"/>
    <w:rsid w:val="00E00208"/>
    <w:rsid w:val="00E14232"/>
    <w:rsid w:val="00E36624"/>
    <w:rsid w:val="00E55CA3"/>
    <w:rsid w:val="00E87C45"/>
    <w:rsid w:val="00E94DCB"/>
    <w:rsid w:val="00ED35AF"/>
    <w:rsid w:val="00ED3A06"/>
    <w:rsid w:val="00F02E1B"/>
    <w:rsid w:val="00F1388C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</TotalTime>
  <Pages>6</Pages>
  <Words>563</Words>
  <Characters>321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99</cp:revision>
  <dcterms:created xsi:type="dcterms:W3CDTF">2018-06-05T11:06:00Z</dcterms:created>
  <dcterms:modified xsi:type="dcterms:W3CDTF">2019-10-28T12:25:00Z</dcterms:modified>
</cp:coreProperties>
</file>